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ermon Notes</w:t>
      </w: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1F13F3" w:rsidRDefault="001F13F3">
      <w:pPr>
        <w:jc w:val="center"/>
        <w:rPr>
          <w:b/>
          <w:sz w:val="36"/>
          <w:szCs w:val="36"/>
        </w:rPr>
      </w:pPr>
    </w:p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inistry Team</w:t>
      </w:r>
    </w:p>
    <w:p w:rsidR="0024304C" w:rsidRDefault="0024304C">
      <w:pPr>
        <w:jc w:val="center"/>
        <w:rPr>
          <w:b/>
          <w:sz w:val="36"/>
          <w:szCs w:val="36"/>
        </w:rPr>
      </w:pP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Pasto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Kent Nichols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Head Eld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Bernadin Charles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Treasur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Uma Charles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Clerk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Bob Hart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Prayer Coordinato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rtha Wynn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Women’s Ministry Coordinator</w:t>
      </w:r>
      <w:r>
        <w:rPr>
          <w:sz w:val="24"/>
          <w:szCs w:val="24"/>
        </w:rPr>
        <w:tab/>
        <w:t>Martha Wynn</w:t>
      </w:r>
    </w:p>
    <w:p w:rsidR="0024304C" w:rsidRDefault="001F13F3">
      <w:pPr>
        <w:rPr>
          <w:sz w:val="24"/>
          <w:szCs w:val="24"/>
        </w:rPr>
      </w:pPr>
      <w:r>
        <w:rPr>
          <w:sz w:val="24"/>
          <w:szCs w:val="24"/>
        </w:rPr>
        <w:t>Social Committee Coordinator</w:t>
      </w:r>
      <w:r>
        <w:rPr>
          <w:sz w:val="24"/>
          <w:szCs w:val="24"/>
        </w:rPr>
        <w:tab/>
        <w:t>Nelly Vasquez</w:t>
      </w:r>
    </w:p>
    <w:p w:rsidR="0024304C" w:rsidRDefault="0024304C">
      <w:pPr>
        <w:rPr>
          <w:sz w:val="24"/>
          <w:szCs w:val="24"/>
        </w:rPr>
      </w:pPr>
    </w:p>
    <w:p w:rsidR="0024304C" w:rsidRDefault="0024304C">
      <w:pPr>
        <w:rPr>
          <w:sz w:val="24"/>
          <w:szCs w:val="24"/>
        </w:rPr>
      </w:pPr>
    </w:p>
    <w:p w:rsidR="0024304C" w:rsidRDefault="001F13F3">
      <w:pPr>
        <w:rPr>
          <w:sz w:val="20"/>
          <w:szCs w:val="20"/>
        </w:rPr>
      </w:pPr>
      <w:r>
        <w:rPr>
          <w:sz w:val="20"/>
          <w:szCs w:val="20"/>
        </w:rPr>
        <w:t>Sunset Tonight:  4:38 P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ext Friday:  4:33 PM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ontact Us</w:t>
      </w:r>
    </w:p>
    <w:p w:rsidR="0024304C" w:rsidRDefault="0024304C">
      <w:pPr>
        <w:jc w:val="center"/>
        <w:rPr>
          <w:b/>
          <w:sz w:val="36"/>
          <w:szCs w:val="36"/>
        </w:rPr>
      </w:pP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orship Location: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210 W Mulberry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Normal, IL 61790</w:t>
      </w:r>
    </w:p>
    <w:p w:rsidR="0024304C" w:rsidRDefault="0024304C">
      <w:pPr>
        <w:jc w:val="center"/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iling Address: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PO Box 164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Normal, IL 61761</w:t>
      </w:r>
    </w:p>
    <w:p w:rsidR="0024304C" w:rsidRDefault="0024304C">
      <w:pPr>
        <w:jc w:val="center"/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elephone: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(309) 452-5780</w:t>
      </w:r>
    </w:p>
    <w:p w:rsidR="0024304C" w:rsidRDefault="0024304C">
      <w:pPr>
        <w:jc w:val="center"/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ebsite:</w:t>
      </w:r>
    </w:p>
    <w:p w:rsidR="0024304C" w:rsidRDefault="001F13F3">
      <w:pPr>
        <w:jc w:val="center"/>
        <w:rPr>
          <w:sz w:val="24"/>
          <w:szCs w:val="24"/>
        </w:rPr>
      </w:pPr>
      <w:r>
        <w:rPr>
          <w:sz w:val="24"/>
          <w:szCs w:val="24"/>
        </w:rPr>
        <w:t>www.bereanadventist.org</w:t>
      </w: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114300" distR="114300">
            <wp:extent cx="2381250" cy="207772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077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4304C" w:rsidRDefault="0024304C">
      <w:pPr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BEREAN</w:t>
      </w:r>
    </w:p>
    <w:p w:rsidR="0024304C" w:rsidRDefault="001F13F3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SEVENTH-DAY</w:t>
      </w:r>
    </w:p>
    <w:p w:rsidR="0024304C" w:rsidRDefault="001F13F3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ADVENTIST</w:t>
      </w:r>
    </w:p>
    <w:p w:rsidR="0024304C" w:rsidRDefault="001F13F3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CHURCH</w:t>
      </w:r>
    </w:p>
    <w:p w:rsidR="0024304C" w:rsidRDefault="0024304C">
      <w:pPr>
        <w:rPr>
          <w:b/>
          <w:sz w:val="24"/>
          <w:szCs w:val="24"/>
        </w:rPr>
      </w:pPr>
    </w:p>
    <w:p w:rsidR="0024304C" w:rsidRDefault="0024304C">
      <w:pPr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ovember 16, 2019</w:t>
      </w:r>
    </w:p>
    <w:p w:rsidR="0024304C" w:rsidRDefault="0024304C">
      <w:pPr>
        <w:jc w:val="center"/>
        <w:rPr>
          <w:b/>
          <w:sz w:val="24"/>
          <w:szCs w:val="24"/>
        </w:rPr>
      </w:pPr>
    </w:p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ission:</w:t>
      </w:r>
    </w:p>
    <w:p w:rsidR="0024304C" w:rsidRDefault="001F13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orship Continues, As Service </w:t>
      </w:r>
      <w:proofErr w:type="gramStart"/>
      <w:r>
        <w:rPr>
          <w:b/>
          <w:sz w:val="24"/>
          <w:szCs w:val="24"/>
        </w:rPr>
        <w:t>To</w:t>
      </w:r>
      <w:proofErr w:type="gramEnd"/>
      <w:r>
        <w:rPr>
          <w:b/>
          <w:sz w:val="24"/>
          <w:szCs w:val="24"/>
        </w:rPr>
        <w:t xml:space="preserve"> Others Begins</w:t>
      </w:r>
    </w:p>
    <w:p w:rsidR="0024304C" w:rsidRDefault="0024304C">
      <w:pPr>
        <w:jc w:val="center"/>
        <w:rPr>
          <w:b/>
          <w:sz w:val="36"/>
          <w:szCs w:val="36"/>
        </w:rPr>
      </w:pPr>
    </w:p>
    <w:p w:rsidR="001F13F3" w:rsidRDefault="001F13F3">
      <w:pPr>
        <w:jc w:val="center"/>
        <w:rPr>
          <w:b/>
          <w:sz w:val="36"/>
          <w:szCs w:val="36"/>
        </w:rPr>
      </w:pPr>
    </w:p>
    <w:p w:rsidR="001F13F3" w:rsidRDefault="001F13F3">
      <w:pPr>
        <w:jc w:val="center"/>
        <w:rPr>
          <w:b/>
          <w:sz w:val="36"/>
          <w:szCs w:val="36"/>
        </w:rPr>
      </w:pPr>
    </w:p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Sabbath School</w:t>
      </w:r>
    </w:p>
    <w:p w:rsidR="0024304C" w:rsidRDefault="001F13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0:00 AM</w:t>
      </w:r>
    </w:p>
    <w:p w:rsidR="0024304C" w:rsidRDefault="0024304C">
      <w:pPr>
        <w:jc w:val="center"/>
        <w:rPr>
          <w:b/>
          <w:sz w:val="16"/>
          <w:szCs w:val="16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Welcome &amp; Praye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Song Service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Lesson Study </w:t>
      </w:r>
      <w:r>
        <w:rPr>
          <w:i/>
          <w:sz w:val="16"/>
          <w:szCs w:val="16"/>
        </w:rPr>
        <w:t xml:space="preserve">         Our Forgiving God</w:t>
      </w:r>
      <w:r>
        <w:rPr>
          <w:i/>
          <w:sz w:val="16"/>
          <w:szCs w:val="16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Steven Welch</w:t>
      </w:r>
    </w:p>
    <w:p w:rsidR="0024304C" w:rsidRDefault="0024304C">
      <w:pPr>
        <w:jc w:val="center"/>
        <w:rPr>
          <w:i/>
          <w:sz w:val="20"/>
          <w:szCs w:val="20"/>
        </w:rPr>
      </w:pPr>
    </w:p>
    <w:p w:rsidR="0024304C" w:rsidRDefault="0024304C">
      <w:pPr>
        <w:jc w:val="center"/>
        <w:rPr>
          <w:b/>
          <w:i/>
          <w:sz w:val="16"/>
          <w:szCs w:val="16"/>
        </w:rPr>
      </w:pPr>
    </w:p>
    <w:p w:rsidR="0024304C" w:rsidRDefault="001F13F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Worship Service</w:t>
      </w:r>
    </w:p>
    <w:p w:rsidR="0024304C" w:rsidRDefault="001F13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1:00 AM</w:t>
      </w:r>
    </w:p>
    <w:p w:rsidR="0024304C" w:rsidRDefault="0024304C">
      <w:pPr>
        <w:jc w:val="center"/>
        <w:rPr>
          <w:b/>
          <w:sz w:val="16"/>
          <w:szCs w:val="16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Welcome and Announcements</w:t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Steven Welch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sz w:val="20"/>
          <w:szCs w:val="20"/>
        </w:rPr>
      </w:pPr>
      <w:proofErr w:type="gramStart"/>
      <w:r>
        <w:rPr>
          <w:b/>
          <w:sz w:val="20"/>
          <w:szCs w:val="20"/>
        </w:rPr>
        <w:t xml:space="preserve">Introit </w:t>
      </w:r>
      <w:r>
        <w:rPr>
          <w:sz w:val="20"/>
          <w:szCs w:val="20"/>
        </w:rPr>
        <w:t xml:space="preserve"> (</w:t>
      </w:r>
      <w:proofErr w:type="gramEnd"/>
      <w:r>
        <w:rPr>
          <w:sz w:val="20"/>
          <w:szCs w:val="20"/>
        </w:rPr>
        <w:t>congregation please stand)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Call to Worship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Kent Nichols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Invocation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Kent Nichols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Songs of Praise      </w:t>
      </w:r>
      <w:r>
        <w:rPr>
          <w:b/>
          <w:sz w:val="20"/>
          <w:szCs w:val="20"/>
        </w:rPr>
        <w:tab/>
      </w:r>
      <w:r>
        <w:rPr>
          <w:sz w:val="16"/>
          <w:szCs w:val="16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Steven Welch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Praye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Morris Wren</w:t>
      </w:r>
    </w:p>
    <w:p w:rsidR="0024304C" w:rsidRDefault="001F13F3">
      <w:pPr>
        <w:rPr>
          <w:sz w:val="20"/>
          <w:szCs w:val="20"/>
        </w:rPr>
      </w:pPr>
      <w:r>
        <w:rPr>
          <w:sz w:val="20"/>
          <w:szCs w:val="20"/>
        </w:rPr>
        <w:t>(those who are able, please kneel)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>Children’s Story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Steven Welch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ithes &amp; </w:t>
      </w:r>
      <w:proofErr w:type="gramStart"/>
      <w:r>
        <w:rPr>
          <w:b/>
          <w:sz w:val="20"/>
          <w:szCs w:val="20"/>
        </w:rPr>
        <w:t xml:space="preserve">Offerings  </w:t>
      </w:r>
      <w:r>
        <w:rPr>
          <w:sz w:val="16"/>
          <w:szCs w:val="16"/>
        </w:rPr>
        <w:t>Local</w:t>
      </w:r>
      <w:proofErr w:type="gramEnd"/>
      <w:r>
        <w:rPr>
          <w:sz w:val="16"/>
          <w:szCs w:val="16"/>
        </w:rPr>
        <w:t xml:space="preserve"> Church  Budget</w:t>
      </w:r>
      <w:r>
        <w:rPr>
          <w:sz w:val="16"/>
          <w:szCs w:val="16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Morris Wren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ripture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Steven Welch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pecial Music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color w:val="222222"/>
          <w:sz w:val="20"/>
          <w:szCs w:val="20"/>
          <w:highlight w:val="white"/>
        </w:rPr>
      </w:pPr>
      <w:r>
        <w:rPr>
          <w:b/>
          <w:sz w:val="20"/>
          <w:szCs w:val="20"/>
        </w:rPr>
        <w:t xml:space="preserve">Sermon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Kent Nichols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Closing Hymn     </w:t>
      </w:r>
    </w:p>
    <w:p w:rsidR="0024304C" w:rsidRDefault="0024304C">
      <w:pPr>
        <w:rPr>
          <w:b/>
          <w:sz w:val="20"/>
          <w:szCs w:val="20"/>
        </w:rPr>
      </w:pPr>
    </w:p>
    <w:p w:rsidR="0024304C" w:rsidRDefault="001F13F3">
      <w:pPr>
        <w:rPr>
          <w:b/>
          <w:color w:val="222222"/>
          <w:sz w:val="20"/>
          <w:szCs w:val="20"/>
          <w:highlight w:val="white"/>
        </w:rPr>
      </w:pPr>
      <w:r>
        <w:rPr>
          <w:b/>
          <w:sz w:val="20"/>
          <w:szCs w:val="20"/>
        </w:rPr>
        <w:t>Benediction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spellStart"/>
      <w:r>
        <w:rPr>
          <w:b/>
          <w:sz w:val="20"/>
          <w:szCs w:val="20"/>
        </w:rPr>
        <w:t>Pr</w:t>
      </w:r>
      <w:proofErr w:type="spellEnd"/>
      <w:r>
        <w:rPr>
          <w:b/>
          <w:sz w:val="20"/>
          <w:szCs w:val="20"/>
        </w:rPr>
        <w:t xml:space="preserve"> Kent Nichols</w:t>
      </w:r>
    </w:p>
    <w:p w:rsidR="001F13F3" w:rsidRDefault="001F13F3">
      <w:pPr>
        <w:ind w:firstLine="720"/>
        <w:jc w:val="center"/>
        <w:rPr>
          <w:b/>
          <w:sz w:val="36"/>
          <w:szCs w:val="36"/>
        </w:rPr>
      </w:pPr>
    </w:p>
    <w:p w:rsidR="0024304C" w:rsidRDefault="001F13F3">
      <w:pPr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nnouncements</w:t>
      </w:r>
    </w:p>
    <w:p w:rsidR="0024304C" w:rsidRDefault="0024304C">
      <w:pPr>
        <w:jc w:val="center"/>
        <w:rPr>
          <w:b/>
          <w:sz w:val="16"/>
          <w:szCs w:val="16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Welcome Guest! We are glad you are with us today. Please fill out a Visitor Card and put it in the offering plate. If you are seeking a church home, we would love to have you become a part of our family. Thank you and welcome.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Potluck Lunch: </w:t>
      </w:r>
      <w:r>
        <w:rPr>
          <w:rFonts w:ascii="Times New Roman" w:eastAsia="Times New Roman" w:hAnsi="Times New Roman" w:cs="Times New Roman"/>
          <w:sz w:val="20"/>
          <w:szCs w:val="20"/>
        </w:rPr>
        <w:t>All are invit</w:t>
      </w:r>
      <w:r>
        <w:rPr>
          <w:rFonts w:ascii="Times New Roman" w:eastAsia="Times New Roman" w:hAnsi="Times New Roman" w:cs="Times New Roman"/>
          <w:sz w:val="20"/>
          <w:szCs w:val="20"/>
        </w:rPr>
        <w:t>ed to a delightful meal after service today.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abbath School: </w:t>
      </w:r>
      <w:r>
        <w:rPr>
          <w:rFonts w:ascii="Times New Roman" w:eastAsia="Times New Roman" w:hAnsi="Times New Roman" w:cs="Times New Roman"/>
          <w:sz w:val="20"/>
          <w:szCs w:val="20"/>
        </w:rPr>
        <w:t>We start at 10:00 AM. Please try your best to be here by 9:45 AM.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Prayer Meeting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very Wednesday, 6:30-7:30 PM at a location to be determined. 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>Board  Meeting</w:t>
      </w:r>
      <w:proofErr w:type="gramEnd"/>
      <w:r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night after sunset.  Exact ti</w:t>
      </w:r>
      <w:r>
        <w:rPr>
          <w:rFonts w:ascii="Times New Roman" w:eastAsia="Times New Roman" w:hAnsi="Times New Roman" w:cs="Times New Roman"/>
          <w:sz w:val="20"/>
          <w:szCs w:val="20"/>
        </w:rPr>
        <w:t>me to be determined.  Remote call in meeting.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abbath, November 23rd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hurch at a different location in honor of Harry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Zintimbela’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baptism.  Location:  Centennial Church at 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highlight w:val="white"/>
        </w:rPr>
        <w:t>1219 E Grove St, Bloomington, IL 61701.  Times of service and potluck will be the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highlight w:val="white"/>
        </w:rPr>
        <w:t xml:space="preserve"> same as our current building.  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24304C" w:rsidRDefault="001F13F3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Bulletin Info: </w:t>
      </w:r>
      <w:r>
        <w:rPr>
          <w:rFonts w:ascii="Times New Roman" w:eastAsia="Times New Roman" w:hAnsi="Times New Roman" w:cs="Times New Roman"/>
          <w:sz w:val="20"/>
          <w:szCs w:val="20"/>
        </w:rPr>
        <w:t>Submit to Bob Hart @ hart2hart.biz@gmail.com before the publishing deadline: 7 PM Thursday.</w:t>
      </w: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4304C" w:rsidRDefault="0024304C">
      <w:pPr>
        <w:widowControl w:val="0"/>
        <w:spacing w:line="240" w:lineRule="auto"/>
        <w:rPr>
          <w:rFonts w:ascii="Vivaldi" w:eastAsia="Vivaldi" w:hAnsi="Vivaldi" w:cs="Vivaldi"/>
          <w:b/>
          <w:sz w:val="36"/>
          <w:szCs w:val="36"/>
        </w:rPr>
      </w:pPr>
    </w:p>
    <w:p w:rsidR="0024304C" w:rsidRDefault="0024304C">
      <w:pPr>
        <w:widowControl w:val="0"/>
        <w:spacing w:line="240" w:lineRule="auto"/>
        <w:ind w:left="720" w:firstLine="720"/>
        <w:rPr>
          <w:rFonts w:ascii="Vivaldi" w:eastAsia="Vivaldi" w:hAnsi="Vivaldi" w:cs="Vivaldi"/>
          <w:b/>
          <w:sz w:val="36"/>
          <w:szCs w:val="36"/>
        </w:rPr>
      </w:pPr>
    </w:p>
    <w:p w:rsidR="0024304C" w:rsidRDefault="0024304C">
      <w:pPr>
        <w:widowControl w:val="0"/>
        <w:spacing w:line="240" w:lineRule="auto"/>
        <w:ind w:left="720"/>
        <w:rPr>
          <w:rFonts w:ascii="Vivaldi" w:eastAsia="Vivaldi" w:hAnsi="Vivaldi" w:cs="Vivaldi"/>
          <w:b/>
          <w:sz w:val="36"/>
          <w:szCs w:val="36"/>
        </w:rPr>
      </w:pPr>
    </w:p>
    <w:p w:rsidR="0024304C" w:rsidRDefault="0024304C">
      <w:pPr>
        <w:widowControl w:val="0"/>
        <w:spacing w:line="240" w:lineRule="auto"/>
        <w:rPr>
          <w:rFonts w:ascii="Vivaldi" w:eastAsia="Vivaldi" w:hAnsi="Vivaldi" w:cs="Vivaldi"/>
          <w:b/>
          <w:sz w:val="36"/>
          <w:szCs w:val="36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posed Schedule for Berean Church for Growth and Development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1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Regular Church Sabbath/Potluck (Lunch and Learn)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Lunch, Follow-up with Bible Studies/Outreach and Obtain more Bible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ies/Interest/Prayers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Meeting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2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sz w:val="24"/>
          <w:szCs w:val="24"/>
        </w:rPr>
        <w:t>Regular Church Service Every Other Month Youth Focus Sabbath/Potluck (Lunch and Learn)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Lunch, Church at Study/Discipleship Training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lk or Nature Hike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3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r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Abbreviated Servic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( 15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minutes), Outreach for Bible Studies/Interest/Contacts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turn for Testimonies and Experiences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Lunch (Lunch and Learn), Follow-up with Bible Studies/Outreach and Obtain more Bible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ies/Interest/Prayers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4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 Regular Church Sabbath/Potluck (Lunch and Learn)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Lunch, Follow-up with Bible St</w:t>
      </w:r>
      <w:r>
        <w:rPr>
          <w:rFonts w:ascii="Times New Roman" w:eastAsia="Times New Roman" w:hAnsi="Times New Roman" w:cs="Times New Roman"/>
          <w:sz w:val="24"/>
          <w:szCs w:val="24"/>
        </w:rPr>
        <w:t>udies/Outreach and Obtain more Bible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ies/Interest/Prayers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abba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 Regular Church Sabbath/Potluck (Lunch and Learn)</w:t>
      </w:r>
    </w:p>
    <w:p w:rsidR="0024304C" w:rsidRDefault="001F13F3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mily Time rest of Afternoon</w:t>
      </w:r>
    </w:p>
    <w:p w:rsidR="0024304C" w:rsidRDefault="0024304C">
      <w:pPr>
        <w:widowControl w:val="0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4304C" w:rsidRDefault="001F13F3">
      <w:pPr>
        <w:widowControl w:val="0"/>
        <w:spacing w:line="240" w:lineRule="auto"/>
        <w:ind w:left="72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chedule is subject to change as needed or as the Lord directs.</w:t>
      </w:r>
    </w:p>
    <w:sectPr w:rsidR="0024304C">
      <w:pgSz w:w="20160" w:h="12240"/>
      <w:pgMar w:top="720" w:right="720" w:bottom="720" w:left="720" w:header="0" w:footer="720" w:gutter="0"/>
      <w:pgNumType w:start="1"/>
      <w:cols w:num="3" w:space="720" w:equalWidth="0">
        <w:col w:w="5760" w:space="720"/>
        <w:col w:w="5760" w:space="720"/>
        <w:col w:w="57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sLQ0NrUwNbE0MjZW0lEKTi0uzszPAykwrAUAt3Lz9ywAAAA="/>
  </w:docVars>
  <w:rsids>
    <w:rsidRoot w:val="0024304C"/>
    <w:rsid w:val="001F13F3"/>
    <w:rsid w:val="00243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C737"/>
  <w15:docId w15:val="{971B2C22-CC27-4420-B59F-9F11FF56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5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din and Uma Charles</dc:creator>
  <cp:lastModifiedBy>Bernadin and Uma Charles</cp:lastModifiedBy>
  <cp:revision>2</cp:revision>
  <dcterms:created xsi:type="dcterms:W3CDTF">2019-11-15T16:48:00Z</dcterms:created>
  <dcterms:modified xsi:type="dcterms:W3CDTF">2019-11-15T16:48:00Z</dcterms:modified>
</cp:coreProperties>
</file>